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465B" w:rsidRDefault="0036465B" w:rsidP="0036465B">
      <w:pPr>
        <w:pStyle w:val="NoSpacing"/>
        <w:jc w:val="center"/>
        <w:rPr>
          <w:b/>
          <w:u w:val="single"/>
        </w:rPr>
      </w:pPr>
      <w:r>
        <w:rPr>
          <w:b/>
          <w:u w:val="single"/>
        </w:rPr>
        <w:t>UNIVERSITY APARTMENTS</w:t>
      </w:r>
    </w:p>
    <w:p w:rsidR="0036465B" w:rsidRDefault="0036465B" w:rsidP="0036465B">
      <w:pPr>
        <w:pStyle w:val="NoSpacing"/>
        <w:jc w:val="center"/>
      </w:pPr>
      <w:r>
        <w:t>201</w:t>
      </w:r>
      <w:r w:rsidR="009976DA">
        <w:t>9-2020</w:t>
      </w:r>
    </w:p>
    <w:p w:rsidR="0036465B" w:rsidRDefault="0036465B" w:rsidP="0036465B">
      <w:pPr>
        <w:pStyle w:val="NoSpacing"/>
        <w:jc w:val="center"/>
      </w:pPr>
    </w:p>
    <w:p w:rsidR="0036465B" w:rsidRDefault="0036465B" w:rsidP="0036465B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201</w:t>
      </w:r>
      <w:r w:rsidR="00AB3D88">
        <w:t>8</w:t>
      </w:r>
      <w:r>
        <w:tab/>
      </w:r>
      <w:r>
        <w:tab/>
        <w:t>201</w:t>
      </w:r>
      <w:r w:rsidR="00AB3D88">
        <w:t>9</w:t>
      </w:r>
    </w:p>
    <w:p w:rsidR="0036465B" w:rsidRDefault="0036465B" w:rsidP="0036465B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emester</w:t>
      </w:r>
      <w:r>
        <w:tab/>
        <w:t xml:space="preserve"> Summer          </w:t>
      </w:r>
      <w:proofErr w:type="spellStart"/>
      <w:r>
        <w:t>Summer</w:t>
      </w:r>
      <w:proofErr w:type="spellEnd"/>
    </w:p>
    <w:p w:rsidR="0036465B" w:rsidRDefault="0036465B" w:rsidP="0036465B">
      <w:pPr>
        <w:pStyle w:val="NoSpacing"/>
      </w:pPr>
      <w:r>
        <w:t>Caddo Place</w:t>
      </w:r>
    </w:p>
    <w:p w:rsidR="0036465B" w:rsidRDefault="0036465B" w:rsidP="0036465B">
      <w:pPr>
        <w:pStyle w:val="NoSpacing"/>
      </w:pPr>
      <w:r>
        <w:tab/>
        <w:t>Two BR +electricity, cable</w:t>
      </w:r>
      <w:r>
        <w:tab/>
      </w:r>
      <w:r>
        <w:tab/>
      </w:r>
      <w:r>
        <w:tab/>
        <w:t>$3,</w:t>
      </w:r>
      <w:r w:rsidR="009976DA">
        <w:t>45</w:t>
      </w:r>
      <w:r>
        <w:t>0.00</w:t>
      </w:r>
      <w:r>
        <w:tab/>
        <w:t>$1,2</w:t>
      </w:r>
      <w:r w:rsidR="00FD4BE3">
        <w:t>8</w:t>
      </w:r>
      <w:r>
        <w:t>0.00        $1,</w:t>
      </w:r>
      <w:r w:rsidR="00915F1F">
        <w:t>360.00</w:t>
      </w:r>
    </w:p>
    <w:p w:rsidR="0036465B" w:rsidRDefault="0036465B" w:rsidP="0036465B">
      <w:pPr>
        <w:pStyle w:val="NoSpacing"/>
      </w:pPr>
      <w:r>
        <w:tab/>
        <w:t>Three BR + electricity, cable</w:t>
      </w:r>
      <w:r>
        <w:tab/>
      </w:r>
      <w:r>
        <w:tab/>
      </w:r>
      <w:r>
        <w:tab/>
        <w:t>$4,</w:t>
      </w:r>
      <w:r w:rsidR="009976DA">
        <w:t>815</w:t>
      </w:r>
      <w:r>
        <w:t>.00</w:t>
      </w:r>
      <w:r>
        <w:tab/>
        <w:t>$1,</w:t>
      </w:r>
      <w:r w:rsidR="00571A7D">
        <w:t>800</w:t>
      </w:r>
      <w:r>
        <w:t xml:space="preserve">.00        </w:t>
      </w:r>
      <w:r w:rsidR="00915F1F">
        <w:t>$1,920.00</w:t>
      </w:r>
      <w:r>
        <w:tab/>
      </w:r>
    </w:p>
    <w:p w:rsidR="0036465B" w:rsidRPr="0075799A" w:rsidRDefault="0036465B" w:rsidP="0036465B">
      <w:pPr>
        <w:pStyle w:val="NoSpacing"/>
        <w:rPr>
          <w:sz w:val="18"/>
          <w:szCs w:val="18"/>
        </w:rPr>
      </w:pPr>
      <w:r>
        <w:tab/>
      </w:r>
      <w:r w:rsidRPr="0075799A">
        <w:rPr>
          <w:sz w:val="18"/>
          <w:szCs w:val="18"/>
        </w:rPr>
        <w:t xml:space="preserve">   *Water – paid          *Stove and Refrigerator – provided           *Washer and Dryers – provided  </w:t>
      </w:r>
    </w:p>
    <w:p w:rsidR="0036465B" w:rsidRDefault="0036465B" w:rsidP="0036465B">
      <w:pPr>
        <w:pStyle w:val="NoSpacing"/>
      </w:pPr>
    </w:p>
    <w:p w:rsidR="0036465B" w:rsidRDefault="0036465B" w:rsidP="0036465B">
      <w:pPr>
        <w:pStyle w:val="NoSpacing"/>
      </w:pPr>
      <w:r>
        <w:t>Lancelot</w:t>
      </w:r>
    </w:p>
    <w:p w:rsidR="0036465B" w:rsidRDefault="0036465B" w:rsidP="0036465B">
      <w:pPr>
        <w:pStyle w:val="NoSpacing"/>
      </w:pPr>
      <w:r>
        <w:tab/>
        <w:t>On</w:t>
      </w:r>
      <w:r w:rsidR="009976DA">
        <w:t>e BR + electricity, cable</w:t>
      </w:r>
      <w:r w:rsidR="009976DA">
        <w:tab/>
      </w:r>
      <w:r w:rsidR="009976DA">
        <w:tab/>
      </w:r>
      <w:r w:rsidR="009976DA">
        <w:tab/>
        <w:t>$2,365</w:t>
      </w:r>
      <w:r>
        <w:t>.00</w:t>
      </w:r>
      <w:r>
        <w:tab/>
        <w:t>$   8</w:t>
      </w:r>
      <w:r w:rsidR="00571A7D">
        <w:t>8</w:t>
      </w:r>
      <w:r>
        <w:t xml:space="preserve">0.00        $   </w:t>
      </w:r>
      <w:r w:rsidR="00915F1F">
        <w:t>94</w:t>
      </w:r>
      <w:r w:rsidR="00571A7D">
        <w:t>0</w:t>
      </w:r>
      <w:r>
        <w:t>.00</w:t>
      </w:r>
    </w:p>
    <w:p w:rsidR="0036465B" w:rsidRDefault="0036465B" w:rsidP="0036465B">
      <w:pPr>
        <w:pStyle w:val="NoSpacing"/>
      </w:pPr>
      <w:r>
        <w:tab/>
        <w:t>Two BR + electricity, cable</w:t>
      </w:r>
      <w:r>
        <w:tab/>
      </w:r>
      <w:r>
        <w:tab/>
      </w:r>
      <w:r>
        <w:tab/>
        <w:t>$2,</w:t>
      </w:r>
      <w:r w:rsidR="009976DA">
        <w:t>600</w:t>
      </w:r>
      <w:r>
        <w:t>.00</w:t>
      </w:r>
      <w:r>
        <w:tab/>
        <w:t>$   9</w:t>
      </w:r>
      <w:r w:rsidR="00571A7D">
        <w:t xml:space="preserve">70.00        </w:t>
      </w:r>
      <w:r w:rsidR="00915F1F">
        <w:t>$1,035</w:t>
      </w:r>
      <w:r>
        <w:t>.00</w:t>
      </w:r>
    </w:p>
    <w:p w:rsidR="0036465B" w:rsidRPr="0075799A" w:rsidRDefault="0036465B" w:rsidP="0036465B">
      <w:pPr>
        <w:pStyle w:val="NoSpacing"/>
        <w:rPr>
          <w:sz w:val="18"/>
          <w:szCs w:val="18"/>
        </w:rPr>
      </w:pPr>
      <w:r>
        <w:t xml:space="preserve">       </w:t>
      </w:r>
      <w:r>
        <w:tab/>
        <w:t xml:space="preserve">   </w:t>
      </w:r>
      <w:r w:rsidRPr="0075799A">
        <w:rPr>
          <w:sz w:val="18"/>
          <w:szCs w:val="18"/>
        </w:rPr>
        <w:t>*Water – paid</w:t>
      </w:r>
      <w:r w:rsidRPr="0075799A">
        <w:rPr>
          <w:sz w:val="18"/>
          <w:szCs w:val="18"/>
        </w:rPr>
        <w:tab/>
        <w:t xml:space="preserve"> *Stove and Refrigerator – provided          *Washer and Dryers – ID card</w:t>
      </w:r>
    </w:p>
    <w:p w:rsidR="0036465B" w:rsidRPr="0075799A" w:rsidRDefault="0036465B" w:rsidP="0036465B">
      <w:pPr>
        <w:pStyle w:val="NoSpacing"/>
        <w:rPr>
          <w:sz w:val="18"/>
          <w:szCs w:val="18"/>
        </w:rPr>
      </w:pPr>
    </w:p>
    <w:p w:rsidR="0036465B" w:rsidRDefault="0036465B" w:rsidP="0036465B">
      <w:pPr>
        <w:pStyle w:val="NoSpacing"/>
      </w:pPr>
      <w:r>
        <w:t>Pine Square</w:t>
      </w:r>
    </w:p>
    <w:p w:rsidR="0036465B" w:rsidRDefault="0036465B" w:rsidP="0036465B">
      <w:pPr>
        <w:pStyle w:val="NoSpacing"/>
      </w:pPr>
      <w:r>
        <w:tab/>
        <w:t>One BR + elec</w:t>
      </w:r>
      <w:r w:rsidR="009976DA">
        <w:t>tricity, cable, water, gas</w:t>
      </w:r>
      <w:r w:rsidR="009976DA">
        <w:tab/>
      </w:r>
      <w:r w:rsidR="009976DA">
        <w:tab/>
        <w:t>$2,475</w:t>
      </w:r>
      <w:r>
        <w:t>.00</w:t>
      </w:r>
      <w:r>
        <w:tab/>
        <w:t>$   9</w:t>
      </w:r>
      <w:r w:rsidR="00571A7D">
        <w:t>3</w:t>
      </w:r>
      <w:r>
        <w:t>0.00        $   9</w:t>
      </w:r>
      <w:r w:rsidR="00915F1F">
        <w:t>95</w:t>
      </w:r>
      <w:r>
        <w:t>.00</w:t>
      </w:r>
    </w:p>
    <w:p w:rsidR="0036465B" w:rsidRDefault="0036465B" w:rsidP="0036465B">
      <w:pPr>
        <w:pStyle w:val="NoSpacing"/>
      </w:pPr>
      <w:r>
        <w:tab/>
        <w:t>Two BR + ele</w:t>
      </w:r>
      <w:r w:rsidR="009976DA">
        <w:t>ctricity, cable, water, gas</w:t>
      </w:r>
      <w:r w:rsidR="009976DA">
        <w:tab/>
      </w:r>
      <w:r w:rsidR="009976DA">
        <w:tab/>
        <w:t>$3,045</w:t>
      </w:r>
      <w:r>
        <w:t>.00</w:t>
      </w:r>
      <w:r>
        <w:tab/>
        <w:t>$1,1</w:t>
      </w:r>
      <w:r w:rsidR="00571A7D">
        <w:t>6</w:t>
      </w:r>
      <w:r>
        <w:t xml:space="preserve">0.00        </w:t>
      </w:r>
      <w:r w:rsidR="00915F1F">
        <w:t>$1,240</w:t>
      </w:r>
      <w:r>
        <w:t>.00</w:t>
      </w:r>
    </w:p>
    <w:p w:rsidR="0036465B" w:rsidRPr="0075799A" w:rsidRDefault="0036465B" w:rsidP="0036465B">
      <w:pPr>
        <w:pStyle w:val="NoSpacing"/>
        <w:rPr>
          <w:sz w:val="18"/>
          <w:szCs w:val="18"/>
        </w:rPr>
      </w:pPr>
      <w:r>
        <w:tab/>
        <w:t xml:space="preserve">   </w:t>
      </w:r>
      <w:r w:rsidRPr="0075799A">
        <w:rPr>
          <w:sz w:val="18"/>
          <w:szCs w:val="18"/>
        </w:rPr>
        <w:t>*Stove</w:t>
      </w:r>
      <w:r>
        <w:rPr>
          <w:sz w:val="18"/>
          <w:szCs w:val="18"/>
        </w:rPr>
        <w:t>,</w:t>
      </w:r>
      <w:r w:rsidRPr="0075799A">
        <w:rPr>
          <w:sz w:val="18"/>
          <w:szCs w:val="18"/>
        </w:rPr>
        <w:t xml:space="preserve"> Refrigerator</w:t>
      </w:r>
      <w:r>
        <w:rPr>
          <w:sz w:val="18"/>
          <w:szCs w:val="18"/>
        </w:rPr>
        <w:t xml:space="preserve"> and Dishwasher</w:t>
      </w:r>
      <w:r w:rsidRPr="0075799A">
        <w:rPr>
          <w:sz w:val="18"/>
          <w:szCs w:val="18"/>
        </w:rPr>
        <w:t xml:space="preserve"> – provided</w:t>
      </w:r>
      <w:r w:rsidRPr="0075799A">
        <w:rPr>
          <w:sz w:val="18"/>
          <w:szCs w:val="18"/>
        </w:rPr>
        <w:tab/>
        <w:t xml:space="preserve">    *Washer and Dryers – ID card</w:t>
      </w:r>
    </w:p>
    <w:p w:rsidR="0036465B" w:rsidRPr="0075799A" w:rsidRDefault="0036465B" w:rsidP="0036465B">
      <w:pPr>
        <w:pStyle w:val="NoSpacing"/>
        <w:rPr>
          <w:sz w:val="18"/>
          <w:szCs w:val="18"/>
        </w:rPr>
      </w:pPr>
    </w:p>
    <w:p w:rsidR="0036465B" w:rsidRDefault="0036465B" w:rsidP="0036465B">
      <w:pPr>
        <w:pStyle w:val="NoSpacing"/>
      </w:pPr>
      <w:proofErr w:type="spellStart"/>
      <w:r>
        <w:t>Starlite</w:t>
      </w:r>
      <w:proofErr w:type="spellEnd"/>
    </w:p>
    <w:p w:rsidR="0036465B" w:rsidRDefault="0036465B" w:rsidP="0036465B">
      <w:pPr>
        <w:pStyle w:val="NoSpacing"/>
      </w:pPr>
      <w:r>
        <w:tab/>
        <w:t>Effici</w:t>
      </w:r>
      <w:r w:rsidR="009976DA">
        <w:t>ency + electricity, cable</w:t>
      </w:r>
      <w:r w:rsidR="009976DA">
        <w:tab/>
      </w:r>
      <w:r w:rsidR="009976DA">
        <w:tab/>
      </w:r>
      <w:r w:rsidR="009976DA">
        <w:tab/>
        <w:t>$2,065</w:t>
      </w:r>
      <w:r>
        <w:t>.00</w:t>
      </w:r>
      <w:r>
        <w:tab/>
        <w:t>$   7</w:t>
      </w:r>
      <w:r w:rsidR="00571A7D">
        <w:t xml:space="preserve">90.00         </w:t>
      </w:r>
      <w:proofErr w:type="gramStart"/>
      <w:r w:rsidR="00915F1F">
        <w:t>$  84</w:t>
      </w:r>
      <w:r w:rsidR="00571A7D">
        <w:t>5</w:t>
      </w:r>
      <w:r>
        <w:t>.00</w:t>
      </w:r>
      <w:proofErr w:type="gramEnd"/>
    </w:p>
    <w:p w:rsidR="0036465B" w:rsidRDefault="0036465B" w:rsidP="0036465B">
      <w:pPr>
        <w:pStyle w:val="NoSpacing"/>
      </w:pPr>
      <w:r>
        <w:tab/>
        <w:t>On</w:t>
      </w:r>
      <w:r w:rsidR="009976DA">
        <w:t>e BR + electricity, cable</w:t>
      </w:r>
      <w:r w:rsidR="009976DA">
        <w:tab/>
      </w:r>
      <w:r w:rsidR="009976DA">
        <w:tab/>
      </w:r>
      <w:r w:rsidR="009976DA">
        <w:tab/>
        <w:t>$2,365</w:t>
      </w:r>
      <w:r>
        <w:t>.00</w:t>
      </w:r>
      <w:r>
        <w:tab/>
        <w:t>$   8</w:t>
      </w:r>
      <w:r w:rsidR="00571A7D">
        <w:t>85</w:t>
      </w:r>
      <w:r>
        <w:t xml:space="preserve">.00         </w:t>
      </w:r>
      <w:proofErr w:type="gramStart"/>
      <w:r>
        <w:t xml:space="preserve">$  </w:t>
      </w:r>
      <w:r w:rsidR="00915F1F">
        <w:t>950</w:t>
      </w:r>
      <w:r>
        <w:t>.00</w:t>
      </w:r>
      <w:proofErr w:type="gramEnd"/>
    </w:p>
    <w:p w:rsidR="0036465B" w:rsidRPr="0075799A" w:rsidRDefault="0036465B" w:rsidP="0036465B">
      <w:pPr>
        <w:pStyle w:val="NoSpacing"/>
        <w:rPr>
          <w:sz w:val="18"/>
          <w:szCs w:val="18"/>
        </w:rPr>
      </w:pPr>
      <w:r>
        <w:tab/>
        <w:t xml:space="preserve">  </w:t>
      </w:r>
      <w:r>
        <w:rPr>
          <w:sz w:val="18"/>
          <w:szCs w:val="18"/>
        </w:rPr>
        <w:t xml:space="preserve"> *Water – paid       *Stove and Refrigerator – provided             *Washer and Dryers – ID card</w:t>
      </w:r>
    </w:p>
    <w:p w:rsidR="0036465B" w:rsidRDefault="0036465B" w:rsidP="0036465B">
      <w:pPr>
        <w:pStyle w:val="NoSpacing"/>
      </w:pPr>
      <w:r>
        <w:t>Stone</w:t>
      </w:r>
    </w:p>
    <w:p w:rsidR="0036465B" w:rsidRDefault="001F2ECC" w:rsidP="0036465B">
      <w:pPr>
        <w:pStyle w:val="NoSpacing"/>
      </w:pPr>
      <w:r>
        <w:tab/>
        <w:t>Two</w:t>
      </w:r>
      <w:bookmarkStart w:id="0" w:name="_GoBack"/>
      <w:bookmarkEnd w:id="0"/>
      <w:r w:rsidR="009976DA">
        <w:t xml:space="preserve"> BR + 1</w:t>
      </w:r>
      <w:r w:rsidR="0036465B">
        <w:t xml:space="preserve"> BA + electricity, water</w:t>
      </w:r>
      <w:r w:rsidR="0036465B">
        <w:tab/>
      </w:r>
      <w:r w:rsidR="0036465B">
        <w:tab/>
      </w:r>
      <w:r w:rsidR="009976DA">
        <w:t>$3,885.00</w:t>
      </w:r>
      <w:r w:rsidR="0036465B">
        <w:tab/>
        <w:t>$1,4</w:t>
      </w:r>
      <w:r w:rsidR="00571A7D">
        <w:t>4</w:t>
      </w:r>
      <w:r w:rsidR="0036465B">
        <w:t xml:space="preserve">0.00         </w:t>
      </w:r>
      <w:r w:rsidR="00915F1F">
        <w:t>$1,540</w:t>
      </w:r>
      <w:r w:rsidR="0036465B">
        <w:t>.00</w:t>
      </w:r>
      <w:r w:rsidR="0036465B">
        <w:tab/>
      </w:r>
    </w:p>
    <w:p w:rsidR="0036465B" w:rsidRDefault="0036465B" w:rsidP="0036465B">
      <w:pPr>
        <w:pStyle w:val="NoSpacing"/>
      </w:pPr>
      <w:r>
        <w:tab/>
        <w:t xml:space="preserve">Stone Laundry Fee (per Student)  </w:t>
      </w:r>
      <w:r>
        <w:tab/>
      </w:r>
      <w:r>
        <w:tab/>
        <w:t>$     50.00</w:t>
      </w:r>
      <w:r>
        <w:tab/>
        <w:t>$     20.00          $     20.00</w:t>
      </w:r>
    </w:p>
    <w:p w:rsidR="0036465B" w:rsidRDefault="0036465B" w:rsidP="0036465B">
      <w:pPr>
        <w:pStyle w:val="NoSpacing"/>
      </w:pPr>
      <w:r>
        <w:tab/>
        <w:t xml:space="preserve">   </w:t>
      </w:r>
      <w:r>
        <w:rPr>
          <w:sz w:val="18"/>
          <w:szCs w:val="18"/>
        </w:rPr>
        <w:t>*Stove, Refrigerator, and Dishwasher – provided        *Washer and Dryers - provided</w:t>
      </w:r>
      <w:r>
        <w:t xml:space="preserve"> </w:t>
      </w:r>
    </w:p>
    <w:p w:rsidR="0036465B" w:rsidRDefault="0036465B" w:rsidP="0036465B">
      <w:pPr>
        <w:pStyle w:val="NoSpacing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*Cable – provided</w:t>
      </w:r>
    </w:p>
    <w:p w:rsidR="00571A7D" w:rsidRPr="00BD6D8A" w:rsidRDefault="00B61EFE" w:rsidP="0036465B">
      <w:pPr>
        <w:pStyle w:val="NoSpacing"/>
      </w:pPr>
      <w:r>
        <w:t xml:space="preserve">Ouachita/Kluck </w:t>
      </w:r>
    </w:p>
    <w:p w:rsidR="00571A7D" w:rsidRPr="00BD6D8A" w:rsidRDefault="00571A7D" w:rsidP="0036465B">
      <w:pPr>
        <w:pStyle w:val="NoSpacing"/>
      </w:pPr>
      <w:r w:rsidRPr="00BD6D8A">
        <w:tab/>
        <w:t>One BR</w:t>
      </w:r>
      <w:r w:rsidRPr="00BD6D8A">
        <w:tab/>
      </w:r>
      <w:r w:rsidR="00AE4689">
        <w:t>+ electricity</w:t>
      </w:r>
      <w:r w:rsidR="00AE4689">
        <w:tab/>
      </w:r>
      <w:r w:rsidR="00AE4689">
        <w:tab/>
      </w:r>
      <w:r w:rsidR="00AE4689">
        <w:tab/>
      </w:r>
      <w:r w:rsidR="00B61EFE">
        <w:tab/>
        <w:t>$2,6</w:t>
      </w:r>
      <w:r w:rsidRPr="00BD6D8A">
        <w:t>00.00</w:t>
      </w:r>
      <w:r w:rsidR="00AB3D88" w:rsidRPr="00BD6D8A">
        <w:tab/>
      </w:r>
      <w:r w:rsidR="00915F1F">
        <w:tab/>
      </w:r>
      <w:r w:rsidR="00915F1F">
        <w:tab/>
        <w:t>$1,035</w:t>
      </w:r>
      <w:r w:rsidR="00AB3D88" w:rsidRPr="00BD6D8A">
        <w:t>.00</w:t>
      </w:r>
    </w:p>
    <w:p w:rsidR="00AB3D88" w:rsidRPr="00BD6D8A" w:rsidRDefault="00AB3D88" w:rsidP="0036465B">
      <w:pPr>
        <w:pStyle w:val="NoSpacing"/>
      </w:pPr>
      <w:r w:rsidRPr="00BD6D8A">
        <w:tab/>
        <w:t>Two BR</w:t>
      </w:r>
      <w:r w:rsidRPr="00BD6D8A">
        <w:tab/>
      </w:r>
      <w:r w:rsidR="00AE4689">
        <w:t xml:space="preserve"> + electricity</w:t>
      </w:r>
      <w:r w:rsidR="00AE4689">
        <w:tab/>
      </w:r>
      <w:r w:rsidR="00AE4689">
        <w:tab/>
      </w:r>
      <w:r w:rsidR="00B61EFE">
        <w:tab/>
      </w:r>
      <w:r w:rsidR="00B61EFE">
        <w:tab/>
        <w:t>$4,00</w:t>
      </w:r>
      <w:r w:rsidRPr="00BD6D8A">
        <w:t>0.00</w:t>
      </w:r>
      <w:r w:rsidRPr="00BD6D8A">
        <w:tab/>
      </w:r>
      <w:r w:rsidR="00915F1F">
        <w:tab/>
      </w:r>
      <w:r w:rsidR="00915F1F">
        <w:tab/>
        <w:t>$1,600</w:t>
      </w:r>
      <w:r w:rsidRPr="00BD6D8A">
        <w:t>.00</w:t>
      </w:r>
    </w:p>
    <w:p w:rsidR="0036465B" w:rsidRDefault="00AE4689" w:rsidP="0036465B">
      <w:pPr>
        <w:pStyle w:val="NoSpacing"/>
        <w:rPr>
          <w:sz w:val="16"/>
          <w:szCs w:val="16"/>
        </w:rPr>
      </w:pPr>
      <w:r>
        <w:rPr>
          <w:sz w:val="18"/>
          <w:szCs w:val="18"/>
        </w:rPr>
        <w:tab/>
        <w:t xml:space="preserve">   </w:t>
      </w:r>
      <w:r>
        <w:rPr>
          <w:sz w:val="16"/>
          <w:szCs w:val="16"/>
        </w:rPr>
        <w:t>*Stove, Refrigerator, Microwave, washer and dryer-provided</w:t>
      </w:r>
    </w:p>
    <w:p w:rsidR="00AE4689" w:rsidRPr="00AE4689" w:rsidRDefault="00AE4689" w:rsidP="0036465B">
      <w:pPr>
        <w:pStyle w:val="NoSpacing"/>
        <w:rPr>
          <w:sz w:val="16"/>
          <w:szCs w:val="16"/>
        </w:rPr>
      </w:pPr>
    </w:p>
    <w:p w:rsidR="0036465B" w:rsidRDefault="0036465B" w:rsidP="0036465B">
      <w:pPr>
        <w:pStyle w:val="NoSpacing"/>
      </w:pPr>
      <w:r>
        <w:t>Apartment Deposit</w:t>
      </w:r>
      <w:r>
        <w:tab/>
        <w:t>per Person</w:t>
      </w:r>
      <w:r>
        <w:tab/>
      </w:r>
      <w:r>
        <w:tab/>
      </w:r>
      <w:r>
        <w:tab/>
        <w:t>$   300.00</w:t>
      </w:r>
    </w:p>
    <w:p w:rsidR="0036465B" w:rsidRDefault="0036465B" w:rsidP="0036465B">
      <w:pPr>
        <w:pStyle w:val="NoSpacing"/>
      </w:pPr>
    </w:p>
    <w:p w:rsidR="0036465B" w:rsidRDefault="0036465B" w:rsidP="0036465B">
      <w:pPr>
        <w:pStyle w:val="NoSpacing"/>
      </w:pPr>
      <w:r>
        <w:t>Utility Deposits (subject to change according to provider)</w:t>
      </w:r>
    </w:p>
    <w:p w:rsidR="0036465B" w:rsidRDefault="0036465B" w:rsidP="0036465B">
      <w:pPr>
        <w:pStyle w:val="NoSpacing"/>
      </w:pPr>
      <w:r>
        <w:tab/>
        <w:t>Entergy (electricity)</w:t>
      </w:r>
      <w:r>
        <w:tab/>
      </w:r>
      <w:r>
        <w:tab/>
      </w:r>
      <w:r>
        <w:tab/>
        <w:t>1-800-368-3749</w:t>
      </w:r>
      <w:r>
        <w:tab/>
      </w:r>
      <w:r>
        <w:tab/>
        <w:t>$   215.00</w:t>
      </w:r>
    </w:p>
    <w:p w:rsidR="0036465B" w:rsidRDefault="0036465B" w:rsidP="0036465B">
      <w:pPr>
        <w:pStyle w:val="NoSpacing"/>
      </w:pPr>
      <w:r>
        <w:tab/>
        <w:t>Arkadelphia Wat</w:t>
      </w:r>
      <w:r w:rsidR="00C35550">
        <w:t>er Department</w:t>
      </w:r>
      <w:r w:rsidR="00C35550">
        <w:tab/>
      </w:r>
      <w:r w:rsidR="00C35550">
        <w:tab/>
        <w:t xml:space="preserve">    870-246-5863              $</w:t>
      </w:r>
      <w:r w:rsidR="009A273A">
        <w:t xml:space="preserve">   </w:t>
      </w:r>
      <w:r>
        <w:t xml:space="preserve">  </w:t>
      </w:r>
      <w:r w:rsidR="009A273A">
        <w:t>75</w:t>
      </w:r>
      <w:r>
        <w:t>.00</w:t>
      </w:r>
    </w:p>
    <w:p w:rsidR="0036465B" w:rsidRDefault="0036465B" w:rsidP="0036465B">
      <w:pPr>
        <w:pStyle w:val="NoSpacing"/>
      </w:pPr>
      <w:r>
        <w:tab/>
      </w:r>
      <w:proofErr w:type="spellStart"/>
      <w:r>
        <w:t>Centerpoint</w:t>
      </w:r>
      <w:proofErr w:type="spellEnd"/>
      <w:r>
        <w:t xml:space="preserve"> Energy (gas)</w:t>
      </w:r>
      <w:r>
        <w:tab/>
      </w:r>
      <w:r>
        <w:tab/>
        <w:t>1-800-992-7552</w:t>
      </w:r>
      <w:r>
        <w:tab/>
      </w:r>
      <w:r>
        <w:tab/>
        <w:t>$   112.00</w:t>
      </w:r>
    </w:p>
    <w:p w:rsidR="0036465B" w:rsidRDefault="0036465B" w:rsidP="0036465B">
      <w:pPr>
        <w:pStyle w:val="NoSpacing"/>
      </w:pPr>
      <w:r>
        <w:tab/>
      </w:r>
      <w:proofErr w:type="spellStart"/>
      <w:r>
        <w:t>Suddenlink</w:t>
      </w:r>
      <w:proofErr w:type="spellEnd"/>
      <w:r>
        <w:t xml:space="preserve"> (cable)</w:t>
      </w:r>
      <w:r>
        <w:tab/>
      </w:r>
      <w:r>
        <w:tab/>
      </w:r>
      <w:r>
        <w:tab/>
        <w:t xml:space="preserve">    870-246-7611</w:t>
      </w:r>
      <w:r>
        <w:tab/>
      </w:r>
      <w:r>
        <w:tab/>
      </w:r>
      <w:r>
        <w:tab/>
      </w:r>
    </w:p>
    <w:p w:rsidR="0036465B" w:rsidRDefault="0036465B" w:rsidP="0036465B">
      <w:pPr>
        <w:pStyle w:val="NoSpacing"/>
      </w:pPr>
      <w:r>
        <w:tab/>
      </w:r>
    </w:p>
    <w:p w:rsidR="0036465B" w:rsidRPr="00544B21" w:rsidRDefault="009A273A" w:rsidP="0036465B">
      <w:pPr>
        <w:pStyle w:val="NoSpacing"/>
        <w:rPr>
          <w:sz w:val="20"/>
          <w:szCs w:val="20"/>
        </w:rPr>
      </w:pPr>
      <w:r w:rsidRPr="00544B21">
        <w:rPr>
          <w:sz w:val="20"/>
          <w:szCs w:val="20"/>
        </w:rPr>
        <w:t>(Please note</w:t>
      </w:r>
      <w:r w:rsidR="00544B21" w:rsidRPr="00544B21">
        <w:rPr>
          <w:sz w:val="20"/>
          <w:szCs w:val="20"/>
        </w:rPr>
        <w:t xml:space="preserve"> that deposit costs are subject </w:t>
      </w:r>
      <w:r w:rsidRPr="00544B21">
        <w:rPr>
          <w:sz w:val="20"/>
          <w:szCs w:val="20"/>
        </w:rPr>
        <w:t>to change according to the provider.  A physical address is required)</w:t>
      </w:r>
    </w:p>
    <w:p w:rsidR="0036465B" w:rsidRDefault="0036465B" w:rsidP="0036465B">
      <w:pPr>
        <w:pStyle w:val="NoSpacing"/>
      </w:pPr>
    </w:p>
    <w:p w:rsidR="0036465B" w:rsidRDefault="0036465B" w:rsidP="0036465B">
      <w:pPr>
        <w:pStyle w:val="NoSpacing"/>
      </w:pPr>
      <w:r>
        <w:t>Full Meal Plan</w:t>
      </w:r>
      <w:r>
        <w:tab/>
      </w:r>
      <w:r>
        <w:tab/>
      </w:r>
      <w:r>
        <w:tab/>
      </w:r>
      <w:r>
        <w:tab/>
      </w:r>
      <w:r>
        <w:tab/>
      </w:r>
      <w:r>
        <w:tab/>
        <w:t>$</w:t>
      </w:r>
      <w:r w:rsidR="00915F1F">
        <w:t>2,000</w:t>
      </w:r>
      <w:r w:rsidR="00F416BC">
        <w:t>.00</w:t>
      </w:r>
      <w:r>
        <w:t xml:space="preserve">   Unlimited </w:t>
      </w:r>
      <w:proofErr w:type="spellStart"/>
      <w:r>
        <w:t>Caf</w:t>
      </w:r>
      <w:proofErr w:type="spellEnd"/>
      <w:r>
        <w:t xml:space="preserve"> visits</w:t>
      </w:r>
      <w:r>
        <w:tab/>
        <w:t>$450 flex</w:t>
      </w:r>
    </w:p>
    <w:p w:rsidR="0036465B" w:rsidRDefault="0036465B" w:rsidP="0036465B">
      <w:pPr>
        <w:pStyle w:val="NoSpacing"/>
      </w:pPr>
      <w:r>
        <w:t>Commuter Premium Meal Plan</w:t>
      </w:r>
      <w:r>
        <w:tab/>
        <w:t xml:space="preserve"> </w:t>
      </w:r>
      <w:r>
        <w:tab/>
      </w:r>
      <w:r>
        <w:tab/>
      </w:r>
      <w:r>
        <w:tab/>
        <w:t>$</w:t>
      </w:r>
      <w:r w:rsidR="00544B21">
        <w:t>715.00</w:t>
      </w:r>
      <w:r>
        <w:t xml:space="preserve">  </w:t>
      </w:r>
      <w:r w:rsidR="00F416BC">
        <w:t xml:space="preserve">            </w:t>
      </w:r>
      <w:r>
        <w:tab/>
        <w:t xml:space="preserve">90 </w:t>
      </w:r>
      <w:proofErr w:type="spellStart"/>
      <w:proofErr w:type="gramStart"/>
      <w:r>
        <w:t>Caf</w:t>
      </w:r>
      <w:proofErr w:type="spellEnd"/>
      <w:r>
        <w:t xml:space="preserve">  visits</w:t>
      </w:r>
      <w:proofErr w:type="gramEnd"/>
      <w:r>
        <w:tab/>
        <w:t>$100 flex</w:t>
      </w:r>
    </w:p>
    <w:p w:rsidR="0036465B" w:rsidRDefault="0036465B" w:rsidP="0036465B">
      <w:pPr>
        <w:pStyle w:val="NoSpacing"/>
      </w:pPr>
      <w:r>
        <w:t>Commuter Basic Meal Plan</w:t>
      </w:r>
      <w:r>
        <w:tab/>
        <w:t xml:space="preserve"> </w:t>
      </w:r>
      <w:r>
        <w:tab/>
      </w:r>
      <w:r>
        <w:tab/>
      </w:r>
      <w:r>
        <w:tab/>
        <w:t>$</w:t>
      </w:r>
      <w:r w:rsidR="00544B21">
        <w:t>380.00</w:t>
      </w:r>
      <w:r>
        <w:t xml:space="preserve">   </w:t>
      </w:r>
      <w:r w:rsidR="00F416BC">
        <w:t xml:space="preserve">          </w:t>
      </w:r>
      <w:r>
        <w:tab/>
        <w:t xml:space="preserve">45 </w:t>
      </w:r>
      <w:proofErr w:type="spellStart"/>
      <w:r>
        <w:t>Caf</w:t>
      </w:r>
      <w:proofErr w:type="spellEnd"/>
      <w:r>
        <w:t xml:space="preserve"> visits</w:t>
      </w:r>
      <w:r>
        <w:tab/>
        <w:t>$50 flex</w:t>
      </w:r>
    </w:p>
    <w:p w:rsidR="00AE4689" w:rsidRDefault="00AE4689" w:rsidP="00BD6D8A">
      <w:pPr>
        <w:pStyle w:val="NoSpacing"/>
        <w:ind w:left="720" w:hanging="720"/>
      </w:pPr>
    </w:p>
    <w:p w:rsidR="00CF147B" w:rsidRDefault="0036465B" w:rsidP="00BD6D8A">
      <w:pPr>
        <w:pStyle w:val="NoSpacing"/>
        <w:ind w:left="720" w:hanging="720"/>
      </w:pPr>
      <w:r>
        <w:t>*****</w:t>
      </w:r>
      <w:r>
        <w:tab/>
        <w:t xml:space="preserve"> Full Scholarships cover Full University Meal Plan and are not cash refundable if full meal plan is not chosen.</w:t>
      </w:r>
    </w:p>
    <w:sectPr w:rsidR="00CF14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NDcxsDC3MDS1MDFW0lEKTi0uzszPAykwrAUA3IE0eSwAAAA="/>
  </w:docVars>
  <w:rsids>
    <w:rsidRoot w:val="0036465B"/>
    <w:rsid w:val="001F2ECC"/>
    <w:rsid w:val="0036465B"/>
    <w:rsid w:val="003B4DE1"/>
    <w:rsid w:val="00544B21"/>
    <w:rsid w:val="00571A7D"/>
    <w:rsid w:val="005B67FE"/>
    <w:rsid w:val="00915F1F"/>
    <w:rsid w:val="009976DA"/>
    <w:rsid w:val="009A273A"/>
    <w:rsid w:val="00AB3D88"/>
    <w:rsid w:val="00AE4689"/>
    <w:rsid w:val="00B468AF"/>
    <w:rsid w:val="00B61EFE"/>
    <w:rsid w:val="00BD6D8A"/>
    <w:rsid w:val="00C35550"/>
    <w:rsid w:val="00E84261"/>
    <w:rsid w:val="00F416BC"/>
    <w:rsid w:val="00FD4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8670EA-172A-423A-9EB8-F98890312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465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5F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F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y Hollingsworth</dc:creator>
  <cp:lastModifiedBy>Jo Beth Compton</cp:lastModifiedBy>
  <cp:revision>4</cp:revision>
  <cp:lastPrinted>2019-03-11T19:46:00Z</cp:lastPrinted>
  <dcterms:created xsi:type="dcterms:W3CDTF">2018-11-06T17:04:00Z</dcterms:created>
  <dcterms:modified xsi:type="dcterms:W3CDTF">2019-05-15T14:23:00Z</dcterms:modified>
</cp:coreProperties>
</file>